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2: Do Climate Change/Global Warming Mentions Vary by Vote Percentage?</w:t>
      </w:r>
    </w:p>
    <w:tbl>
      <w:tblPr>
        <w:tblStyle w:val="Table"/>
        <w:tblW w:type="pct" w:w="4932"/>
        <w:tblLayout w:type="fixed"/>
        <w:tblLook w:firstRow="1" w:lastRow="1" w:firstColumn="0" w:lastColumn="0" w:noHBand="0" w:noVBand="0" w:val="0020"/>
        <w:tblCaption w:val="Table 2: Do Climate Change/Global Warming Mentions Vary by Vote Percentage?"/>
      </w:tblPr>
      <w:tblGrid>
        <w:gridCol w:w="4990"/>
        <w:gridCol w:w="1410"/>
        <w:gridCol w:w="14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97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9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8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5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c Vote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3.64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.9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 Urban 3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of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of 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White, Non-Hispa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of Population with a Colleg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eting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sus Divis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sus Divisio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sus Divisio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sus Divisio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sus Divisio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sus Divisio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sus Division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sus Divisio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,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,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. 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 Std.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>
            <w:gridSpan w:val="3"/>
          </w:tcPr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7T01:54:18Z</dcterms:created>
  <dcterms:modified xsi:type="dcterms:W3CDTF">2024-12-07T01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